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on Capli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pli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 Thornfields Lane, Lincolnshire, IL, USA Linc 6006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oncaplin29@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691346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met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9/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oll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7/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ilce</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7/2014</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